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limate change poses a threat to protected area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/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 (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 (5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 (3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3% (24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 (3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 (149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25Z</dcterms:created>
  <dcterms:modified xsi:type="dcterms:W3CDTF">2023-12-12T19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